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before="200" w:after="0"/>
        <w:rPr>
          <w:sz w:val="18"/>
          <w:szCs w:val="18"/>
          <w:lang w:val="zxx" w:eastAsia="zxx" w:bidi="zxx"/>
        </w:rPr>
      </w:pPr>
      <w:bookmarkStart w:id="0" w:name="система-барбершопа-для-рынка-узбекистана"/>
      <w:r>
        <w:rPr>
          <w:sz w:val="18"/>
          <w:szCs w:val="18"/>
          <w:lang w:val="zxx" w:eastAsia="zxx" w:bidi="zxx"/>
        </w:rPr>
        <w:t>Система барбершопа для рынка Узбекистана</w:t>
      </w:r>
      <w:bookmarkEnd w:id="0"/>
    </w:p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1. Справочник “Сотрудники” - форма списка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1.1 Поля экранной формы списк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185"/>
        <w:gridCol w:w="1171"/>
        <w:gridCol w:w="1178"/>
        <w:gridCol w:w="801"/>
        <w:gridCol w:w="1395"/>
        <w:gridCol w:w="1339"/>
        <w:gridCol w:w="1178"/>
        <w:gridCol w:w="1178"/>
        <w:gridCol w:w="1178"/>
        <w:gridCol w:w="1178"/>
        <w:gridCol w:w="1177"/>
      </w:tblGrid>
      <w:tr>
        <w:trPr>
          <w:tblHeader w:val="true"/>
        </w:trPr>
        <w:tc>
          <w:tcPr>
            <w:tcW w:w="118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1171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ип</w:t>
            </w:r>
          </w:p>
        </w:tc>
        <w:tc>
          <w:tcPr>
            <w:tcW w:w="801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лина</w:t>
            </w:r>
          </w:p>
        </w:tc>
        <w:tc>
          <w:tcPr>
            <w:tcW w:w="139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сть</w:t>
            </w:r>
          </w:p>
        </w:tc>
        <w:tc>
          <w:tcPr>
            <w:tcW w:w="1339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начение по умолчанию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изуализация NULL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еполнение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из справочника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граничения</w:t>
            </w:r>
          </w:p>
        </w:tc>
        <w:tc>
          <w:tcPr>
            <w:tcW w:w="1177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я об ошибках</w:t>
            </w:r>
          </w:p>
        </w:tc>
      </w:tr>
      <w:tr>
        <w:trPr/>
        <w:tc>
          <w:tcPr>
            <w:tcW w:w="11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ID</w:t>
            </w:r>
          </w:p>
        </w:tc>
        <w:tc>
          <w:tcPr>
            <w:tcW w:w="117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никальный идентификатор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исло</w:t>
            </w:r>
          </w:p>
        </w:tc>
        <w:tc>
          <w:tcPr>
            <w:tcW w:w="80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39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3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генерац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ожительное число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ИО</w:t>
            </w:r>
          </w:p>
        </w:tc>
        <w:tc>
          <w:tcPr>
            <w:tcW w:w="117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ное имя сотрудник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ст</w:t>
            </w:r>
          </w:p>
        </w:tc>
        <w:tc>
          <w:tcPr>
            <w:tcW w:w="80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00</w:t>
            </w:r>
          </w:p>
        </w:tc>
        <w:tc>
          <w:tcPr>
            <w:tcW w:w="139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3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указано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резка с “…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усские/узбекские буквы, пробелы, дефисы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ведите корректное ФИО”</w:t>
            </w:r>
          </w:p>
        </w:tc>
      </w:tr>
      <w:tr>
        <w:trPr/>
        <w:tc>
          <w:tcPr>
            <w:tcW w:w="11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оль</w:t>
            </w:r>
          </w:p>
        </w:tc>
        <w:tc>
          <w:tcPr>
            <w:tcW w:w="117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оль в системе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</w:t>
            </w:r>
          </w:p>
        </w:tc>
        <w:tc>
          <w:tcPr>
            <w:tcW w:w="80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39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3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тер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назначена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оли сотрудников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ерите роль из списка”</w:t>
            </w:r>
          </w:p>
        </w:tc>
      </w:tr>
      <w:tr>
        <w:trPr/>
        <w:tc>
          <w:tcPr>
            <w:tcW w:w="11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Телефон +998</w:t>
            </w:r>
          </w:p>
        </w:tc>
        <w:tc>
          <w:tcPr>
            <w:tcW w:w="117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омер телефона УЗ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лефон</w:t>
            </w:r>
          </w:p>
        </w:tc>
        <w:tc>
          <w:tcPr>
            <w:tcW w:w="80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7</w:t>
            </w:r>
          </w:p>
        </w:tc>
        <w:tc>
          <w:tcPr>
            <w:tcW w:w="139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3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указан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ат +998 XX XXX XX XX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верный формат телефона УЗ”</w:t>
            </w:r>
          </w:p>
        </w:tc>
      </w:tr>
      <w:tr>
        <w:trPr/>
        <w:tc>
          <w:tcPr>
            <w:tcW w:w="11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ператор</w:t>
            </w:r>
          </w:p>
        </w:tc>
        <w:tc>
          <w:tcPr>
            <w:tcW w:w="117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обильный оператор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</w:t>
            </w:r>
          </w:p>
        </w:tc>
        <w:tc>
          <w:tcPr>
            <w:tcW w:w="80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39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т</w:t>
            </w:r>
          </w:p>
        </w:tc>
        <w:tc>
          <w:tcPr>
            <w:tcW w:w="13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определение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определен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торы УЗ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cell/Beeline/UMS/Perfectum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Услуги</w:t>
            </w:r>
          </w:p>
        </w:tc>
        <w:tc>
          <w:tcPr>
            <w:tcW w:w="117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полняемые услуги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ножественный выбор</w:t>
            </w:r>
          </w:p>
        </w:tc>
        <w:tc>
          <w:tcPr>
            <w:tcW w:w="80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39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т</w:t>
            </w:r>
          </w:p>
        </w:tc>
        <w:tc>
          <w:tcPr>
            <w:tcW w:w="13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назначены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крытие + “еще N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 услуг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егион УЗ</w:t>
            </w:r>
          </w:p>
        </w:tc>
        <w:tc>
          <w:tcPr>
            <w:tcW w:w="117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он проживан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</w:t>
            </w:r>
          </w:p>
        </w:tc>
        <w:tc>
          <w:tcPr>
            <w:tcW w:w="80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39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т</w:t>
            </w:r>
          </w:p>
        </w:tc>
        <w:tc>
          <w:tcPr>
            <w:tcW w:w="13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г. Ташкент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указан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кращение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оны УЗ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татус</w:t>
            </w:r>
          </w:p>
        </w:tc>
        <w:tc>
          <w:tcPr>
            <w:tcW w:w="117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ктивность сотрудник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улево</w:t>
            </w:r>
          </w:p>
        </w:tc>
        <w:tc>
          <w:tcPr>
            <w:tcW w:w="80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39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3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ктивен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ктивен/Неактивен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8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ата создания</w:t>
            </w:r>
          </w:p>
        </w:tc>
        <w:tc>
          <w:tcPr>
            <w:tcW w:w="117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та добавлен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та</w:t>
            </w:r>
          </w:p>
        </w:tc>
        <w:tc>
          <w:tcPr>
            <w:tcW w:w="801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39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т</w:t>
            </w:r>
          </w:p>
        </w:tc>
        <w:tc>
          <w:tcPr>
            <w:tcW w:w="13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ущая да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DD.MM.YYYY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  <w:bookmarkStart w:id="1" w:name="поля-экранной-формы-списка"/>
            <w:bookmarkEnd w:id="1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1.2 Потребности пагинации и расчет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320"/>
        <w:gridCol w:w="4320"/>
        <w:gridCol w:w="4320"/>
      </w:tblGrid>
      <w:tr>
        <w:trPr>
          <w:tblHeader w:val="true"/>
        </w:trPr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требность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тройки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агинация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збивка на страницы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20 записей на страницу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бщее количество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щее количество сотрудников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ображение внизу списка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Активные сотрудник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личество активных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льтр + подсчет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ролям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Группировка по ролям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тер/Менеджер/Админ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регионам УЗ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областям Узбекистан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татистика географии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операторам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мобильным операторам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cell/Beeline/UMS/Perfectum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1.3 Проверки и сообщения об ошибках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075"/>
        <w:gridCol w:w="3510"/>
        <w:gridCol w:w="6375"/>
      </w:tblGrid>
      <w:tr>
        <w:trPr>
          <w:tblHeader w:val="true"/>
        </w:trPr>
        <w:tc>
          <w:tcPr>
            <w:tcW w:w="30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</w:t>
            </w:r>
          </w:p>
        </w:tc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е</w:t>
            </w:r>
          </w:p>
        </w:tc>
        <w:tc>
          <w:tcPr>
            <w:tcW w:w="63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Уникальность телефона +998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+998 номер не существует в БД</w:t>
            </w:r>
          </w:p>
        </w:tc>
        <w:tc>
          <w:tcPr>
            <w:tcW w:w="6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трудник с таким номером +998 уже зарегистрирован”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бязательные пол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не пустое</w:t>
            </w:r>
          </w:p>
        </w:tc>
        <w:tc>
          <w:tcPr>
            <w:tcW w:w="6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[название] обязательно для заполнения”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ормат телефона УЗ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тветствие +998 XX XXX XX XX</w:t>
            </w:r>
          </w:p>
        </w:tc>
        <w:tc>
          <w:tcPr>
            <w:tcW w:w="6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ведите телефон в формате +998 XX XXX XX XX”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алидность ФИО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усские/узбекские буквы, пробелы</w:t>
            </w:r>
          </w:p>
        </w:tc>
        <w:tc>
          <w:tcPr>
            <w:tcW w:w="6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О может содержать только русские, узбекские буквы и пробелы”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лина ФИО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 2 до 100 символов</w:t>
            </w:r>
          </w:p>
        </w:tc>
        <w:tc>
          <w:tcPr>
            <w:tcW w:w="6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О должно содержать от 2 до 100 символов”</w:t>
            </w:r>
          </w:p>
        </w:tc>
      </w:tr>
      <w:tr>
        <w:trPr/>
        <w:tc>
          <w:tcPr>
            <w:tcW w:w="30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од оператора УЗ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надлежность к операторам УЗ</w:t>
            </w:r>
          </w:p>
        </w:tc>
        <w:tc>
          <w:tcPr>
            <w:tcW w:w="63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известный код оператора для Узбекистана”</w:t>
            </w:r>
            <w:bookmarkStart w:id="2" w:name="справочник-сотрудники---форма-списка"/>
            <w:bookmarkEnd w:id="2"/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2. Классификатор “Мобильные операторы Узбекистана” - форма списка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2.1 Поля экранной формы списк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178"/>
        <w:gridCol w:w="1178"/>
        <w:gridCol w:w="1178"/>
        <w:gridCol w:w="1178"/>
        <w:gridCol w:w="1178"/>
        <w:gridCol w:w="1179"/>
        <w:gridCol w:w="1178"/>
        <w:gridCol w:w="1178"/>
        <w:gridCol w:w="1178"/>
        <w:gridCol w:w="1178"/>
        <w:gridCol w:w="1177"/>
      </w:tblGrid>
      <w:tr>
        <w:trPr>
          <w:tblHeader w:val="true"/>
        </w:trPr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ип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лина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сть</w:t>
            </w:r>
          </w:p>
        </w:tc>
        <w:tc>
          <w:tcPr>
            <w:tcW w:w="1179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начение по умолчанию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изуализация NULL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еполнение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из справочника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граничения</w:t>
            </w:r>
          </w:p>
        </w:tc>
        <w:tc>
          <w:tcPr>
            <w:tcW w:w="1177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я об ошибках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од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 оператор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ст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3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CL/BEE/UMS/PER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ведите код оператора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азвание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звание оператор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ст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50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указано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резка с “…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никальное значение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тор с таким названием уже существует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оды номеров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ы мобильных номеров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ст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20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указаны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ногострочное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исла через запятую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ведите коды корректно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пулярность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пулярность в УЗ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яя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ровни популярности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чень высокая/Высокая/Средняя/Низкая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татус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ктивность оператор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улево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ктивен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ктивен/Неактивен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ата добавлен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та создания записи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т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ущая да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DD.MM.YYYY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  <w:bookmarkStart w:id="3" w:name="поля-экранной-формы-списка-1"/>
            <w:bookmarkEnd w:id="3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2.2 Специальные проверки для операторов УЗ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45"/>
        <w:gridCol w:w="4590"/>
        <w:gridCol w:w="5925"/>
      </w:tblGrid>
      <w:tr>
        <w:trPr>
          <w:tblHeader w:val="true"/>
        </w:trPr>
        <w:tc>
          <w:tcPr>
            <w:tcW w:w="24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</w:t>
            </w:r>
          </w:p>
        </w:tc>
        <w:tc>
          <w:tcPr>
            <w:tcW w:w="45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е</w:t>
            </w:r>
          </w:p>
        </w:tc>
        <w:tc>
          <w:tcPr>
            <w:tcW w:w="59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Уникальность кодов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ы не пересекаются с другими операторами</w:t>
            </w:r>
          </w:p>
        </w:tc>
        <w:tc>
          <w:tcPr>
            <w:tcW w:w="59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Эти коды уже используются другим оператором”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алидность кодов УЗ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олько коды из диапазона УЗ</w:t>
            </w:r>
          </w:p>
        </w:tc>
        <w:tc>
          <w:tcPr>
            <w:tcW w:w="59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спользуйте только коды операторов Узбекистана (88,90-99)”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оответствие УЗ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ы реально существующих операторов</w:t>
            </w:r>
          </w:p>
        </w:tc>
        <w:tc>
          <w:tcPr>
            <w:tcW w:w="59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 не соответствует операторам Узбекистана”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ормат кодов</w:t>
            </w:r>
          </w:p>
        </w:tc>
        <w:tc>
          <w:tcPr>
            <w:tcW w:w="45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вузначные числа</w:t>
            </w:r>
          </w:p>
        </w:tc>
        <w:tc>
          <w:tcPr>
            <w:tcW w:w="59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ы должны быть двузначными числами”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2.3 Коды операторов Узбекистан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239"/>
        <w:gridCol w:w="3240"/>
        <w:gridCol w:w="3240"/>
        <w:gridCol w:w="3240"/>
      </w:tblGrid>
      <w:tr>
        <w:trPr>
          <w:tblHeader w:val="true"/>
        </w:trPr>
        <w:tc>
          <w:tcPr>
            <w:tcW w:w="32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тор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ы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пулярность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мечание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Ucell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90,91,93,94,95,99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чень высок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ибольшая сеть покрытия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Beeline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97,98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Широко используется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UMS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88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я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рпоративные клиенты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Perfectum Mobile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96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изк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граниченное покрытие</w:t>
            </w:r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3. Справочник “Услуги” - форма списка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3.1 Поля экранной формы списк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178"/>
        <w:gridCol w:w="1178"/>
        <w:gridCol w:w="1178"/>
        <w:gridCol w:w="1178"/>
        <w:gridCol w:w="1178"/>
        <w:gridCol w:w="1179"/>
        <w:gridCol w:w="1178"/>
        <w:gridCol w:w="1178"/>
        <w:gridCol w:w="1178"/>
        <w:gridCol w:w="1178"/>
        <w:gridCol w:w="1177"/>
      </w:tblGrid>
      <w:tr>
        <w:trPr>
          <w:tblHeader w:val="true"/>
        </w:trPr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ип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лина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сть</w:t>
            </w:r>
          </w:p>
        </w:tc>
        <w:tc>
          <w:tcPr>
            <w:tcW w:w="1179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начение по умолчанию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изуализация NULL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еполнение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из справочника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граничения</w:t>
            </w:r>
          </w:p>
        </w:tc>
        <w:tc>
          <w:tcPr>
            <w:tcW w:w="1177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я об ошибках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ID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никальный идентификатор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исло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генерац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ожительное число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азвание услуги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именование услуги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ст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00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указано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резка с “…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никальное значение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уга с таким названием уже существует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Цена (сум)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тоимость в узбекских сумах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исло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0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указана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 000 - 1 000 000 сум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ена должна быть от 1 000 до 1 000 000 сум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ДС (15%)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ДС включенный в цену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исло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расчет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рассчитан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5% от цены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ремя (мин)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лительность в минутах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исло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30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указано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5-240 минут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я должно быть от 15 до 240 минут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Мастер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сполнители услуги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ножественный выбор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назначены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крытие + “еще N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 сотрудников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оль “Мастер”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ерите хотя бы одного мастера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атегор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тегория услуги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50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т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щие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ез категории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резк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тегории услуг УЗ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л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ля какого пол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юбой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/Ж/Любой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кажите для какого пола услуга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татус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ступность услуги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улево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ктивн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ктивна/Неактивна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  <w:bookmarkStart w:id="4" w:name="поля-экранной-формы-списка-2"/>
            <w:bookmarkEnd w:id="4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3.2 Специфичные для УЗ категории услуг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239"/>
        <w:gridCol w:w="3240"/>
        <w:gridCol w:w="3240"/>
        <w:gridCol w:w="3240"/>
      </w:tblGrid>
      <w:tr>
        <w:trPr>
          <w:tblHeader w:val="true"/>
        </w:trPr>
        <w:tc>
          <w:tcPr>
            <w:tcW w:w="32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тегория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пулярность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собенности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Мужские услуг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трижки, бритье для мужчин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чень высок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сновной сегмент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Женские услуг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трижки, укладки для женщин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дельная зона/время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етские услуг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уги для детей до 12 лет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емейные скидки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осточный стиль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адиционные узбекские стрижк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я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ультурная особенность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вадебные услуг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готовка к свадьбе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езонн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ий спрос весна-осень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VIP услуг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миум обслуживание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изк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ля состоятельных клиентов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3.3 Потребности пагинации и расчет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805"/>
        <w:gridCol w:w="3690"/>
        <w:gridCol w:w="6465"/>
      </w:tblGrid>
      <w:tr>
        <w:trPr>
          <w:tblHeader w:val="true"/>
        </w:trPr>
        <w:tc>
          <w:tcPr>
            <w:tcW w:w="28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требность</w:t>
            </w:r>
          </w:p>
        </w:tc>
        <w:tc>
          <w:tcPr>
            <w:tcW w:w="36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6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тройки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агинация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збивка на страницы</w:t>
            </w:r>
          </w:p>
        </w:tc>
        <w:tc>
          <w:tcPr>
            <w:tcW w:w="6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5 записей на страницу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бщее количество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личество всех услуг</w:t>
            </w:r>
          </w:p>
        </w:tc>
        <w:tc>
          <w:tcPr>
            <w:tcW w:w="6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ображение внизу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редняя цена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ее арифметическое цен в сумах</w:t>
            </w:r>
          </w:p>
        </w:tc>
        <w:tc>
          <w:tcPr>
            <w:tcW w:w="6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счет для активных услуг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реднее время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ее время выполнения</w:t>
            </w:r>
          </w:p>
        </w:tc>
        <w:tc>
          <w:tcPr>
            <w:tcW w:w="6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счет в минутах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категориям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Группировка по категориям</w:t>
            </w:r>
          </w:p>
        </w:tc>
        <w:tc>
          <w:tcPr>
            <w:tcW w:w="6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ужские/Женские/Детские и др.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ДС расчет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счет налогов</w:t>
            </w:r>
          </w:p>
        </w:tc>
        <w:tc>
          <w:tcPr>
            <w:tcW w:w="6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ий расчет 15%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оход за период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уммарный доход</w:t>
            </w:r>
          </w:p>
        </w:tc>
        <w:tc>
          <w:tcPr>
            <w:tcW w:w="6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 узбекских сумах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3.4 Проверки и сообщения об ошибках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805"/>
        <w:gridCol w:w="3510"/>
        <w:gridCol w:w="6645"/>
      </w:tblGrid>
      <w:tr>
        <w:trPr>
          <w:tblHeader w:val="true"/>
        </w:trPr>
        <w:tc>
          <w:tcPr>
            <w:tcW w:w="28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</w:t>
            </w:r>
          </w:p>
        </w:tc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е</w:t>
            </w:r>
          </w:p>
        </w:tc>
        <w:tc>
          <w:tcPr>
            <w:tcW w:w="66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Уникальность названи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звание не существует в БД</w:t>
            </w:r>
          </w:p>
        </w:tc>
        <w:tc>
          <w:tcPr>
            <w:tcW w:w="6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уга с таким названием уже существует”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алидность цены в сумах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ена в диапазоне 1000-1000000 сум</w:t>
            </w:r>
          </w:p>
        </w:tc>
        <w:tc>
          <w:tcPr>
            <w:tcW w:w="6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ена должна быть от 1 000 до 1 000 000 сум”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алидность времени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я от 15 до 240 мин</w:t>
            </w:r>
          </w:p>
        </w:tc>
        <w:tc>
          <w:tcPr>
            <w:tcW w:w="6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я выполнения должно быть от 15 до 240 минут”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аличие мастеров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ран хотя бы один мастер</w:t>
            </w:r>
          </w:p>
        </w:tc>
        <w:tc>
          <w:tcPr>
            <w:tcW w:w="6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значьте хотя бы одного мастера для услуги”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ДС расчет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рректный расчет 15%</w:t>
            </w:r>
          </w:p>
        </w:tc>
        <w:tc>
          <w:tcPr>
            <w:tcW w:w="6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шибка расчета НДС”</w:t>
            </w:r>
          </w:p>
        </w:tc>
      </w:tr>
      <w:tr>
        <w:trPr/>
        <w:tc>
          <w:tcPr>
            <w:tcW w:w="28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бязательные пол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звание, цена, время заполнены</w:t>
            </w:r>
          </w:p>
        </w:tc>
        <w:tc>
          <w:tcPr>
            <w:tcW w:w="66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[название] обязательно для заполнения”</w:t>
            </w:r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</w:r>
      <w:r>
        <w:br w:type="page"/>
      </w:r>
    </w:p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4. Справочник “Клиенты” - форма списка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4.1 Поля экранной формы списк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178"/>
        <w:gridCol w:w="1178"/>
        <w:gridCol w:w="1178"/>
        <w:gridCol w:w="1178"/>
        <w:gridCol w:w="1178"/>
        <w:gridCol w:w="1179"/>
        <w:gridCol w:w="1178"/>
        <w:gridCol w:w="1178"/>
        <w:gridCol w:w="1178"/>
        <w:gridCol w:w="1178"/>
        <w:gridCol w:w="1177"/>
      </w:tblGrid>
      <w:tr>
        <w:trPr>
          <w:tblHeader w:val="true"/>
        </w:trPr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Поле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Описание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Тип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лина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Обязательность</w:t>
            </w:r>
          </w:p>
        </w:tc>
        <w:tc>
          <w:tcPr>
            <w:tcW w:w="1179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Значение по умолчанию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Визуализация NULL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Переполнение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Выбор из справочника</w:t>
            </w:r>
          </w:p>
        </w:tc>
        <w:tc>
          <w:tcPr>
            <w:tcW w:w="117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Ограничения</w:t>
            </w:r>
          </w:p>
        </w:tc>
        <w:tc>
          <w:tcPr>
            <w:tcW w:w="1177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Сообщения об ошибках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ID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Уникальный идентификатор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Число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Автогенерац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Положительное число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ФИО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Полное имя клиен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Текст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100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 указано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Обрезка с “…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Русские/узбекские буквы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Введите корректное ФИО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Телефон +998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омер телефона УЗ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Телефон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17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 указан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+998 XX XXX XX XX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верный формат телефона УЗ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Оператор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Мобильный оператор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Справочник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т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Автоопределение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 определен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Операторы УЗ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Email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Электронная поч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Email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100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т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 указан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Обрезк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Валидный email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Введите корректный email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Канал связи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Предпочитаемый канал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Справочник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т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Telegram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 выбран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Каналы связи УЗ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Язык общен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Язык общен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Справочник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т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Русский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 указан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Русский/Узбекский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Регион УЗ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Регион клиен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Справочник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т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г. Ташкент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 указан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Сокращение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Регионы УЗ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Дата рожден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та рожден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т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 указана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DD.MM.YYYY, не в будущем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Введите корректную дату”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Дата регистрации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та создания аккаун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Текущая да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DD.MM.YYYY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Последний визит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та последнего посещения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т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 было”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DD.MM.YYYY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</w:tr>
      <w:tr>
        <w:trPr/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Статус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Активность клиента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Булево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</w:t>
            </w:r>
          </w:p>
        </w:tc>
        <w:tc>
          <w:tcPr>
            <w:tcW w:w="117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Активен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17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Активен/Заблокирован</w:t>
            </w:r>
          </w:p>
        </w:tc>
        <w:tc>
          <w:tcPr>
            <w:tcW w:w="1177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  <w:bookmarkStart w:id="5" w:name="поля-экранной-формы-списка-3"/>
            <w:bookmarkEnd w:id="5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</w:r>
      <w:r>
        <w:br w:type="page"/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4.2 Каналы связи для Узбекистан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7020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нал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пулярность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</w:t>
            </w:r>
          </w:p>
        </w:tc>
        <w:tc>
          <w:tcPr>
            <w:tcW w:w="70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мечание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Telegram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чень высокая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G</w:t>
            </w:r>
          </w:p>
        </w:tc>
        <w:tc>
          <w:tcPr>
            <w:tcW w:w="70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амый популярный мессенджер в УЗ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M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чень высокая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SMS</w:t>
            </w:r>
          </w:p>
        </w:tc>
        <w:tc>
          <w:tcPr>
            <w:tcW w:w="70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ниверсальный канал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WhatsApp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WA</w:t>
            </w:r>
          </w:p>
        </w:tc>
        <w:tc>
          <w:tcPr>
            <w:tcW w:w="70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стущая популярность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Звонок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ALL</w:t>
            </w:r>
          </w:p>
        </w:tc>
        <w:tc>
          <w:tcPr>
            <w:tcW w:w="70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ля важных уведомлений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Instagram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яя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G</w:t>
            </w:r>
          </w:p>
        </w:tc>
        <w:tc>
          <w:tcPr>
            <w:tcW w:w="70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олодая аудитория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Email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изкая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EMAIL</w:t>
            </w:r>
          </w:p>
        </w:tc>
        <w:tc>
          <w:tcPr>
            <w:tcW w:w="70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рпоративные клиенты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4.3 Потребности пагинации и расчет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320"/>
        <w:gridCol w:w="4320"/>
        <w:gridCol w:w="4320"/>
      </w:tblGrid>
      <w:tr>
        <w:trPr>
          <w:tblHeader w:val="true"/>
        </w:trPr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требность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тройки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агинация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збивка на страницы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25 записей на страницу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бщее количество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личество всех клиентов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ображение внизу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Активные клиенты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личество активных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льтр + подсчет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овые за месяц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регистрированных за месяц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льтр по дате регистрации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каналам связ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предпочтениям связ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татистика каналов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операторам УЗ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мобильным операторам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cell/Beeline/UMS/Perfectum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регионам УЗ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областям Узбекистан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География клиентов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 языкам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усский/Узбекский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Языковые предпочтения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4.4 Проверки и сообщения об ошибках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525"/>
        <w:gridCol w:w="3960"/>
        <w:gridCol w:w="5475"/>
      </w:tblGrid>
      <w:tr>
        <w:trPr>
          <w:tblHeader w:val="true"/>
        </w:trPr>
        <w:tc>
          <w:tcPr>
            <w:tcW w:w="35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</w:t>
            </w:r>
          </w:p>
        </w:tc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е</w:t>
            </w:r>
          </w:p>
        </w:tc>
        <w:tc>
          <w:tcPr>
            <w:tcW w:w="54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Уникальность телефона +998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+998 номер не существует в БД</w:t>
            </w:r>
          </w:p>
        </w:tc>
        <w:tc>
          <w:tcPr>
            <w:tcW w:w="54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 с таким номером +998 уже зарегистрирован”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Уникальность email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Email не существует в БД (если указан)</w:t>
            </w:r>
          </w:p>
        </w:tc>
        <w:tc>
          <w:tcPr>
            <w:tcW w:w="54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 с таким email уже зарегистрирован”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ормат телефона УЗ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тветствие +998 XX XXX XX XX</w:t>
            </w:r>
          </w:p>
        </w:tc>
        <w:tc>
          <w:tcPr>
            <w:tcW w:w="54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ведите телефон в формате +998 XX XXX XX XX”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ормат email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алидный email адрес</w:t>
            </w:r>
          </w:p>
        </w:tc>
        <w:tc>
          <w:tcPr>
            <w:tcW w:w="54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ведите корректный email адрес”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алидность ФИО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усские/узбекские буквы и пробелы</w:t>
            </w:r>
          </w:p>
        </w:tc>
        <w:tc>
          <w:tcPr>
            <w:tcW w:w="54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О может содержать только русские, узбекские буквы и пробелы”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бязательные поля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О и телефон заполнены</w:t>
            </w:r>
          </w:p>
        </w:tc>
        <w:tc>
          <w:tcPr>
            <w:tcW w:w="54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[название] обязательно для заполнения”</w:t>
            </w:r>
          </w:p>
        </w:tc>
      </w:tr>
      <w:tr>
        <w:trPr/>
        <w:tc>
          <w:tcPr>
            <w:tcW w:w="352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озраст</w:t>
            </w:r>
          </w:p>
        </w:tc>
        <w:tc>
          <w:tcPr>
            <w:tcW w:w="39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та рождения не в будущем</w:t>
            </w:r>
          </w:p>
        </w:tc>
        <w:tc>
          <w:tcPr>
            <w:tcW w:w="54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та рождения не может быть в будущем”</w:t>
            </w:r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</w:r>
      <w:r>
        <w:br w:type="page"/>
      </w:r>
    </w:p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5. Справочник “Регионы Узбекистана”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5.1 Поля экранной формы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439"/>
        <w:gridCol w:w="1440"/>
        <w:gridCol w:w="1276"/>
        <w:gridCol w:w="900"/>
        <w:gridCol w:w="1620"/>
        <w:gridCol w:w="1530"/>
        <w:gridCol w:w="1875"/>
        <w:gridCol w:w="1440"/>
        <w:gridCol w:w="1438"/>
      </w:tblGrid>
      <w:tr>
        <w:trPr>
          <w:tblHeader w:val="true"/>
        </w:trPr>
        <w:tc>
          <w:tcPr>
            <w:tcW w:w="1439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Поле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Описание</w:t>
            </w:r>
          </w:p>
        </w:tc>
        <w:tc>
          <w:tcPr>
            <w:tcW w:w="1276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Тип</w:t>
            </w:r>
          </w:p>
        </w:tc>
        <w:tc>
          <w:tcPr>
            <w:tcW w:w="90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лина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Обязательность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Значение по умолчанию</w:t>
            </w:r>
          </w:p>
        </w:tc>
        <w:tc>
          <w:tcPr>
            <w:tcW w:w="187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Визуализация NULL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Ограничения</w:t>
            </w:r>
          </w:p>
        </w:tc>
        <w:tc>
          <w:tcPr>
            <w:tcW w:w="1438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Сообщения об ошибках</w:t>
            </w:r>
          </w:p>
        </w:tc>
      </w:tr>
      <w:tr>
        <w:trPr/>
        <w:tc>
          <w:tcPr>
            <w:tcW w:w="14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Код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Код региона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Текст</w:t>
            </w:r>
          </w:p>
        </w:tc>
        <w:tc>
          <w:tcPr>
            <w:tcW w:w="9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3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</w:t>
            </w:r>
          </w:p>
        </w:tc>
        <w:tc>
          <w:tcPr>
            <w:tcW w:w="153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87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TAS/SAM/BUH/и т.д.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Введите код региона”</w:t>
            </w:r>
          </w:p>
        </w:tc>
      </w:tr>
      <w:tr>
        <w:trPr/>
        <w:tc>
          <w:tcPr>
            <w:tcW w:w="14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Название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азвание региона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Текст</w:t>
            </w:r>
          </w:p>
        </w:tc>
        <w:tc>
          <w:tcPr>
            <w:tcW w:w="9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100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</w:t>
            </w:r>
          </w:p>
        </w:tc>
        <w:tc>
          <w:tcPr>
            <w:tcW w:w="153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87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 указано”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Уникальное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Регион с таким названием существует”</w:t>
            </w:r>
          </w:p>
        </w:tc>
      </w:tr>
      <w:tr>
        <w:trPr/>
        <w:tc>
          <w:tcPr>
            <w:tcW w:w="14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Центр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Административный центр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Текст</w:t>
            </w:r>
          </w:p>
        </w:tc>
        <w:tc>
          <w:tcPr>
            <w:tcW w:w="9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50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</w:t>
            </w:r>
          </w:p>
        </w:tc>
        <w:tc>
          <w:tcPr>
            <w:tcW w:w="153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87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 указан”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Укажите центр региона”</w:t>
            </w:r>
          </w:p>
        </w:tc>
      </w:tr>
      <w:tr>
        <w:trPr/>
        <w:tc>
          <w:tcPr>
            <w:tcW w:w="14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Население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Количество жителей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Число</w:t>
            </w:r>
          </w:p>
        </w:tc>
        <w:tc>
          <w:tcPr>
            <w:tcW w:w="9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т</w:t>
            </w:r>
          </w:p>
        </w:tc>
        <w:tc>
          <w:tcPr>
            <w:tcW w:w="153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0</w:t>
            </w:r>
          </w:p>
        </w:tc>
        <w:tc>
          <w:tcPr>
            <w:tcW w:w="187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Неизвестно”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Положительное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</w:tr>
      <w:tr>
        <w:trPr/>
        <w:tc>
          <w:tcPr>
            <w:tcW w:w="1439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zxx" w:eastAsia="zxx" w:bidi="zxx"/>
              </w:rPr>
              <w:t>Популярность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Популярность для бизнеса</w:t>
            </w:r>
          </w:p>
        </w:tc>
        <w:tc>
          <w:tcPr>
            <w:tcW w:w="1276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Справочник</w:t>
            </w:r>
          </w:p>
        </w:tc>
        <w:tc>
          <w:tcPr>
            <w:tcW w:w="9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Да</w:t>
            </w:r>
          </w:p>
        </w:tc>
        <w:tc>
          <w:tcPr>
            <w:tcW w:w="153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Средняя”</w:t>
            </w:r>
          </w:p>
        </w:tc>
        <w:tc>
          <w:tcPr>
            <w:tcW w:w="187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</w:p>
        </w:tc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Очень высокая/Высокая/Средняя/Низкая</w:t>
            </w:r>
          </w:p>
        </w:tc>
        <w:tc>
          <w:tcPr>
            <w:tcW w:w="1438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zxx" w:eastAsia="zxx" w:bidi="zxx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zxx" w:eastAsia="zxx" w:bidi="zxx"/>
              </w:rPr>
              <w:t>-</w:t>
            </w:r>
            <w:bookmarkStart w:id="6" w:name="поля-экранной-формы"/>
            <w:bookmarkEnd w:id="6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5.2 Регионы Узбекистана</w:t>
      </w:r>
    </w:p>
    <w:tbl>
      <w:tblPr>
        <w:tblStyle w:val="Table"/>
        <w:tblW w:w="129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84"/>
        <w:gridCol w:w="4191"/>
        <w:gridCol w:w="2160"/>
        <w:gridCol w:w="2430"/>
        <w:gridCol w:w="2610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</w:t>
            </w:r>
          </w:p>
        </w:tc>
        <w:tc>
          <w:tcPr>
            <w:tcW w:w="41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звание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ентр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еление</w:t>
            </w:r>
          </w:p>
        </w:tc>
        <w:tc>
          <w:tcPr>
            <w:tcW w:w="26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пулярность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TAS</w:t>
            </w:r>
          </w:p>
        </w:tc>
        <w:tc>
          <w:tcPr>
            <w:tcW w:w="419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г. Ташкент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ашкент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~3 млн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чень высокая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AM</w:t>
            </w:r>
          </w:p>
        </w:tc>
        <w:tc>
          <w:tcPr>
            <w:tcW w:w="419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амаркандская область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амарканд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~4 млн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BUH</w:t>
            </w:r>
          </w:p>
        </w:tc>
        <w:tc>
          <w:tcPr>
            <w:tcW w:w="419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ухарская область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ухар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~2 млн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яя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AND</w:t>
            </w:r>
          </w:p>
        </w:tc>
        <w:tc>
          <w:tcPr>
            <w:tcW w:w="419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ндижанская область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ндижан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~3.5 млн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NAM</w:t>
            </w:r>
          </w:p>
        </w:tc>
        <w:tc>
          <w:tcPr>
            <w:tcW w:w="419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манганская область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манган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~3 млн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яя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FER</w:t>
            </w:r>
          </w:p>
        </w:tc>
        <w:tc>
          <w:tcPr>
            <w:tcW w:w="419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ерганская область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ерган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~4 млн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NUK</w:t>
            </w:r>
          </w:p>
        </w:tc>
        <w:tc>
          <w:tcPr>
            <w:tcW w:w="419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ракалпакстан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укус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~2 млн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изкая</w:t>
            </w:r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6. Общие настройки для узбекского рынка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6.1 Форматирование валюты</w:t>
      </w:r>
    </w:p>
    <w:tbl>
      <w:tblPr>
        <w:tblStyle w:val="Table"/>
        <w:tblW w:w="129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065"/>
        <w:gridCol w:w="3690"/>
        <w:gridCol w:w="5220"/>
      </w:tblGrid>
      <w:tr>
        <w:trPr>
          <w:tblHeader w:val="true"/>
        </w:trPr>
        <w:tc>
          <w:tcPr>
            <w:tcW w:w="40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араметр</w:t>
            </w:r>
          </w:p>
        </w:tc>
        <w:tc>
          <w:tcPr>
            <w:tcW w:w="36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начение</w:t>
            </w:r>
          </w:p>
        </w:tc>
        <w:tc>
          <w:tcPr>
            <w:tcW w:w="52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мер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алюта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збекский сум</w:t>
            </w:r>
          </w:p>
        </w:tc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80 000 сум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азделитель тысяч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бел</w:t>
            </w:r>
          </w:p>
        </w:tc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50 000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есятичные знаки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используются</w:t>
            </w:r>
          </w:p>
        </w:tc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олько целые числа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ДС отображение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ключен в цену</w:t>
            </w:r>
          </w:p>
        </w:tc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ДС включен (15%)”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имвол валюты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ум</w:t>
            </w:r>
          </w:p>
        </w:tc>
        <w:tc>
          <w:tcPr>
            <w:tcW w:w="52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сле числа</w:t>
            </w:r>
            <w:bookmarkStart w:id="7" w:name="форматирование-валюты"/>
            <w:bookmarkEnd w:id="7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6.2 Форматирование дат и времени</w:t>
      </w:r>
    </w:p>
    <w:tbl>
      <w:tblPr>
        <w:tblStyle w:val="Table"/>
        <w:tblW w:w="129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425"/>
        <w:gridCol w:w="3690"/>
        <w:gridCol w:w="4860"/>
      </w:tblGrid>
      <w:tr>
        <w:trPr>
          <w:tblHeader w:val="true"/>
        </w:trPr>
        <w:tc>
          <w:tcPr>
            <w:tcW w:w="44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араметр</w:t>
            </w:r>
          </w:p>
        </w:tc>
        <w:tc>
          <w:tcPr>
            <w:tcW w:w="36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ат</w:t>
            </w:r>
          </w:p>
        </w:tc>
        <w:tc>
          <w:tcPr>
            <w:tcW w:w="48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мер</w:t>
            </w:r>
          </w:p>
        </w:tc>
      </w:tr>
      <w:tr>
        <w:trPr/>
        <w:tc>
          <w:tcPr>
            <w:tcW w:w="4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ата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DD.MM.YYYY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5.06.2025</w:t>
            </w:r>
          </w:p>
        </w:tc>
      </w:tr>
      <w:tr>
        <w:trPr/>
        <w:tc>
          <w:tcPr>
            <w:tcW w:w="4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ремя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HH:MM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4:30</w:t>
            </w:r>
          </w:p>
        </w:tc>
      </w:tr>
      <w:tr>
        <w:trPr/>
        <w:tc>
          <w:tcPr>
            <w:tcW w:w="4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ата и время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DD.MM.YYYY HH:MM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5.06.2025 14:30</w:t>
            </w:r>
          </w:p>
        </w:tc>
      </w:tr>
      <w:tr>
        <w:trPr/>
        <w:tc>
          <w:tcPr>
            <w:tcW w:w="4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Часовой пояс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Asia/Tashkent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TC+5</w:t>
            </w:r>
          </w:p>
        </w:tc>
      </w:tr>
      <w:tr>
        <w:trPr/>
        <w:tc>
          <w:tcPr>
            <w:tcW w:w="4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ормат телефона</w:t>
            </w:r>
          </w:p>
        </w:tc>
        <w:tc>
          <w:tcPr>
            <w:tcW w:w="36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+998 XX XXX XX XX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+998 90 123 45 67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6.3 Проверки с учетом узбекской специфик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255"/>
        <w:gridCol w:w="3600"/>
        <w:gridCol w:w="6105"/>
      </w:tblGrid>
      <w:tr>
        <w:trPr>
          <w:tblHeader w:val="true"/>
        </w:trPr>
        <w:tc>
          <w:tcPr>
            <w:tcW w:w="32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</w:t>
            </w:r>
          </w:p>
        </w:tc>
        <w:tc>
          <w:tcPr>
            <w:tcW w:w="36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е</w:t>
            </w:r>
          </w:p>
        </w:tc>
        <w:tc>
          <w:tcPr>
            <w:tcW w:w="610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Уникальность телефона +998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+998 номер уникален в системе</w:t>
            </w:r>
          </w:p>
        </w:tc>
        <w:tc>
          <w:tcPr>
            <w:tcW w:w="6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омер +998 уже зарегистрирован в системе”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алидность оператора УЗ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 соответствует операторам УЗ</w:t>
            </w:r>
          </w:p>
        </w:tc>
        <w:tc>
          <w:tcPr>
            <w:tcW w:w="6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верный код оператора для Узбекистана”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егиональная принадлежность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он из списка УЗ</w:t>
            </w:r>
          </w:p>
        </w:tc>
        <w:tc>
          <w:tcPr>
            <w:tcW w:w="6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ерите регион из списка областей Узбекистана”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оответствие НДС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рректный расчет 15%</w:t>
            </w:r>
          </w:p>
        </w:tc>
        <w:tc>
          <w:tcPr>
            <w:tcW w:w="6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шибка расчета НДС 15%”</w:t>
            </w:r>
          </w:p>
        </w:tc>
      </w:tr>
      <w:tr>
        <w:trPr/>
        <w:tc>
          <w:tcPr>
            <w:tcW w:w="32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алютные ограничения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уммы в разумных пределах для УЗ</w:t>
            </w:r>
          </w:p>
        </w:tc>
        <w:tc>
          <w:tcPr>
            <w:tcW w:w="610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умма превышает разумные пределы для услуг в Узбекистане”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6.4 Клавиатурные сокращения</w:t>
      </w:r>
    </w:p>
    <w:tbl>
      <w:tblPr>
        <w:tblStyle w:val="Table"/>
        <w:tblW w:w="130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345"/>
        <w:gridCol w:w="3600"/>
        <w:gridCol w:w="6120"/>
      </w:tblGrid>
      <w:tr>
        <w:trPr>
          <w:tblHeader w:val="true"/>
        </w:trPr>
        <w:tc>
          <w:tcPr>
            <w:tcW w:w="33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кращение</w:t>
            </w:r>
          </w:p>
        </w:tc>
        <w:tc>
          <w:tcPr>
            <w:tcW w:w="36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ействие</w:t>
            </w:r>
          </w:p>
        </w:tc>
        <w:tc>
          <w:tcPr>
            <w:tcW w:w="6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менимость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Ctrl+N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бавить новую запись</w:t>
            </w:r>
          </w:p>
        </w:tc>
        <w:tc>
          <w:tcPr>
            <w:tcW w:w="6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справочники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Ctrl+E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дактировать выбранную</w:t>
            </w:r>
          </w:p>
        </w:tc>
        <w:tc>
          <w:tcPr>
            <w:tcW w:w="6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справочники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Del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далить выбранную</w:t>
            </w:r>
          </w:p>
        </w:tc>
        <w:tc>
          <w:tcPr>
            <w:tcW w:w="6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справочники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F5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новить список</w:t>
            </w:r>
          </w:p>
        </w:tc>
        <w:tc>
          <w:tcPr>
            <w:tcW w:w="6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справочники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Ctrl+F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кус на поиск</w:t>
            </w:r>
          </w:p>
        </w:tc>
        <w:tc>
          <w:tcPr>
            <w:tcW w:w="6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справочники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Esc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мена/Закрыть</w:t>
            </w:r>
          </w:p>
        </w:tc>
        <w:tc>
          <w:tcPr>
            <w:tcW w:w="6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формы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F1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ка</w:t>
            </w:r>
          </w:p>
        </w:tc>
        <w:tc>
          <w:tcPr>
            <w:tcW w:w="6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формы</w:t>
            </w:r>
            <w:bookmarkStart w:id="8" w:name="X6ced9fe847519acd9c9526c294b28f3fe007562"/>
            <w:bookmarkEnd w:id="8"/>
          </w:p>
        </w:tc>
      </w:tr>
    </w:tbl>
    <w:sectPr>
      <w:type w:val="nextPage"/>
      <w:pgSz w:orient="landscape" w:w="15840" w:h="12240"/>
      <w:pgMar w:left="1440" w:right="1440" w:gutter="0" w:header="0" w:top="630" w:footer="0" w:bottom="90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24.8.2.1$Linux_X86_64 LibreOffice_project/41740883c77b073d14011387305cb18c71aed59b</Application>
  <AppVersion>15.0000</AppVersion>
  <Pages>9</Pages>
  <Words>1753</Words>
  <Characters>10178</Characters>
  <CharactersWithSpaces>11063</CharactersWithSpaces>
  <Paragraphs>8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2T16:07:12Z</dcterms:created>
  <dc:creator/>
  <dc:description/>
  <dc:language>en-US</dc:language>
  <cp:lastModifiedBy/>
  <dcterms:modified xsi:type="dcterms:W3CDTF">2025-06-12T23:53:1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